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tblpX="1560" w:tblpY="-584"/>
        <w:tblW w:w="0" w:type="auto"/>
        <w:shd w:val="clear" w:color="auto" w:fill="B6DDE8" w:themeFill="accent5" w:themeFillTint="66"/>
        <w:tblLook w:val="0000" w:firstRow="0" w:lastRow="0" w:firstColumn="0" w:lastColumn="0" w:noHBand="0" w:noVBand="0"/>
      </w:tblPr>
      <w:tblGrid>
        <w:gridCol w:w="8488"/>
      </w:tblGrid>
      <w:tr w:rsidR="00673395" w14:paraId="2F464DA9" w14:textId="77777777" w:rsidTr="00195771">
        <w:trPr>
          <w:trHeight w:val="14305"/>
        </w:trPr>
        <w:tc>
          <w:tcPr>
            <w:tcW w:w="8488" w:type="dxa"/>
            <w:shd w:val="clear" w:color="auto" w:fill="B6DDE8" w:themeFill="accent5" w:themeFillTint="66"/>
          </w:tcPr>
          <w:p w14:paraId="0586E6A8" w14:textId="6493B902" w:rsidR="0075700C" w:rsidRDefault="0075700C" w:rsidP="00ED5194">
            <w:pPr>
              <w:jc w:val="center"/>
              <w:rPr>
                <w:sz w:val="32"/>
              </w:rPr>
            </w:pPr>
            <w:bookmarkStart w:id="0" w:name="_GoBack"/>
            <w:bookmarkEnd w:id="0"/>
            <w:r>
              <w:rPr>
                <w:sz w:val="32"/>
              </w:rPr>
              <w:t xml:space="preserve"> </w:t>
            </w:r>
          </w:p>
          <w:p w14:paraId="234B5C87" w14:textId="766E7F76" w:rsidR="00673395" w:rsidRPr="00D4684E" w:rsidRDefault="0075700C" w:rsidP="00ED5194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4684E">
              <w:rPr>
                <w:rFonts w:ascii="Times New Roman" w:hAnsi="Times New Roman" w:cs="Times New Roman"/>
                <w:sz w:val="36"/>
                <w:szCs w:val="36"/>
              </w:rPr>
              <w:t>&lt;TITLE&gt;</w:t>
            </w:r>
          </w:p>
          <w:p w14:paraId="1D2961F0" w14:textId="77777777" w:rsidR="0075700C" w:rsidRDefault="0075700C" w:rsidP="00ED5194">
            <w:pPr>
              <w:jc w:val="center"/>
              <w:rPr>
                <w:rFonts w:ascii="Times New Roman" w:hAnsi="Times New Roman" w:cs="Times New Roman"/>
                <w:sz w:val="38"/>
              </w:rPr>
            </w:pPr>
          </w:p>
          <w:p w14:paraId="579F052F" w14:textId="77777777" w:rsidR="000B368F" w:rsidRPr="009922DC" w:rsidRDefault="000B368F" w:rsidP="00ED5194">
            <w:pPr>
              <w:jc w:val="center"/>
              <w:rPr>
                <w:rFonts w:ascii="Times New Roman" w:hAnsi="Times New Roman" w:cs="Times New Roman"/>
                <w:sz w:val="38"/>
              </w:rPr>
            </w:pPr>
          </w:p>
          <w:p w14:paraId="0A96C37B" w14:textId="77777777" w:rsidR="0075700C" w:rsidRPr="009922DC" w:rsidRDefault="0075700C" w:rsidP="00ED519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 w:rsidRPr="009922DC">
              <w:rPr>
                <w:rFonts w:ascii="Times New Roman" w:hAnsi="Times New Roman" w:cs="Times New Roman"/>
                <w:sz w:val="32"/>
                <w:szCs w:val="32"/>
              </w:rPr>
              <w:t>Ph.D</w:t>
            </w:r>
            <w:proofErr w:type="spellEnd"/>
            <w:r w:rsidRPr="009922DC">
              <w:rPr>
                <w:rFonts w:ascii="Times New Roman" w:hAnsi="Times New Roman" w:cs="Times New Roman"/>
                <w:sz w:val="32"/>
                <w:szCs w:val="32"/>
              </w:rPr>
              <w:t xml:space="preserve"> Thesis</w:t>
            </w:r>
          </w:p>
          <w:p w14:paraId="54D5EC45" w14:textId="77777777" w:rsidR="0075700C" w:rsidRPr="009922DC" w:rsidRDefault="0075700C" w:rsidP="00ED519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  <w:p w14:paraId="2DD601D0" w14:textId="77777777" w:rsidR="0075700C" w:rsidRPr="009922DC" w:rsidRDefault="0075700C" w:rsidP="00ED519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922DC">
              <w:rPr>
                <w:rFonts w:ascii="Times New Roman" w:hAnsi="Times New Roman" w:cs="Times New Roman"/>
                <w:sz w:val="32"/>
                <w:szCs w:val="32"/>
              </w:rPr>
              <w:t>By</w:t>
            </w:r>
          </w:p>
          <w:p w14:paraId="06104DE0" w14:textId="77777777" w:rsidR="009922DC" w:rsidRPr="009922DC" w:rsidRDefault="009922DC" w:rsidP="00ED519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  <w:p w14:paraId="3A883E87" w14:textId="77777777" w:rsidR="0075700C" w:rsidRPr="009922DC" w:rsidRDefault="0075700C" w:rsidP="00ED519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922DC">
              <w:rPr>
                <w:rFonts w:ascii="Times New Roman" w:hAnsi="Times New Roman" w:cs="Times New Roman"/>
                <w:sz w:val="32"/>
                <w:szCs w:val="32"/>
              </w:rPr>
              <w:t>&lt;</w:t>
            </w:r>
            <w:r w:rsidR="009922DC" w:rsidRPr="009922DC">
              <w:rPr>
                <w:rFonts w:ascii="Times New Roman" w:hAnsi="Times New Roman" w:cs="Times New Roman"/>
                <w:sz w:val="32"/>
                <w:szCs w:val="32"/>
              </w:rPr>
              <w:t xml:space="preserve"> Name of the Candidate</w:t>
            </w:r>
            <w:r w:rsidRPr="009922DC">
              <w:rPr>
                <w:rFonts w:ascii="Times New Roman" w:hAnsi="Times New Roman" w:cs="Times New Roman"/>
                <w:sz w:val="32"/>
                <w:szCs w:val="32"/>
              </w:rPr>
              <w:t>&gt;</w:t>
            </w:r>
          </w:p>
          <w:p w14:paraId="17D384B5" w14:textId="77777777" w:rsidR="0075700C" w:rsidRDefault="0075700C" w:rsidP="00ED5194">
            <w:pPr>
              <w:jc w:val="center"/>
              <w:rPr>
                <w:rFonts w:ascii="Trebuchet MS" w:hAnsi="Trebuchet MS"/>
                <w:sz w:val="48"/>
              </w:rPr>
            </w:pPr>
          </w:p>
          <w:p w14:paraId="2896C80E" w14:textId="77777777" w:rsidR="0075700C" w:rsidRDefault="009922DC" w:rsidP="00ED5194">
            <w:pPr>
              <w:jc w:val="center"/>
              <w:rPr>
                <w:rFonts w:ascii="Trebuchet MS" w:hAnsi="Trebuchet MS"/>
                <w:sz w:val="48"/>
              </w:rPr>
            </w:pPr>
            <w:r>
              <w:rPr>
                <w:noProof/>
                <w:lang w:eastAsia="en-IN"/>
              </w:rPr>
              <w:drawing>
                <wp:anchor distT="0" distB="0" distL="114300" distR="114300" simplePos="0" relativeHeight="251655168" behindDoc="0" locked="0" layoutInCell="1" allowOverlap="1" wp14:anchorId="741DB546" wp14:editId="77CA6A43">
                  <wp:simplePos x="0" y="0"/>
                  <wp:positionH relativeFrom="column">
                    <wp:posOffset>1925955</wp:posOffset>
                  </wp:positionH>
                  <wp:positionV relativeFrom="paragraph">
                    <wp:posOffset>266708</wp:posOffset>
                  </wp:positionV>
                  <wp:extent cx="1333500" cy="1084572"/>
                  <wp:effectExtent l="0" t="0" r="0" b="190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0" cy="10845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B8592AF" w14:textId="77777777" w:rsidR="0075700C" w:rsidRDefault="0075700C" w:rsidP="00ED5194">
            <w:pPr>
              <w:jc w:val="center"/>
              <w:rPr>
                <w:rFonts w:ascii="Trebuchet MS" w:hAnsi="Trebuchet MS"/>
                <w:sz w:val="48"/>
              </w:rPr>
            </w:pPr>
          </w:p>
          <w:p w14:paraId="0E591600" w14:textId="77777777" w:rsidR="0075700C" w:rsidRDefault="0075700C" w:rsidP="00ED5194">
            <w:pPr>
              <w:jc w:val="center"/>
              <w:rPr>
                <w:rFonts w:ascii="Trebuchet MS" w:hAnsi="Trebuchet MS"/>
                <w:sz w:val="48"/>
              </w:rPr>
            </w:pPr>
          </w:p>
          <w:p w14:paraId="0AADA9FD" w14:textId="77777777" w:rsidR="009922DC" w:rsidRDefault="009922DC" w:rsidP="00ED5194">
            <w:pPr>
              <w:jc w:val="center"/>
              <w:rPr>
                <w:rFonts w:ascii="Trebuchet MS" w:hAnsi="Trebuchet MS"/>
                <w:sz w:val="48"/>
              </w:rPr>
            </w:pPr>
          </w:p>
          <w:p w14:paraId="435EF3ED" w14:textId="77777777" w:rsidR="0075700C" w:rsidRPr="009922DC" w:rsidRDefault="0075700C" w:rsidP="00ED5194">
            <w:pPr>
              <w:spacing w:after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922DC">
              <w:rPr>
                <w:rFonts w:ascii="Times New Roman" w:hAnsi="Times New Roman" w:cs="Times New Roman"/>
                <w:sz w:val="32"/>
                <w:szCs w:val="32"/>
              </w:rPr>
              <w:t>&lt;NAME OF THE DEPARTMENT&gt;</w:t>
            </w:r>
          </w:p>
          <w:p w14:paraId="2CC09A99" w14:textId="77777777" w:rsidR="009922DC" w:rsidRPr="009922DC" w:rsidRDefault="009922DC" w:rsidP="00ED5194">
            <w:pPr>
              <w:spacing w:after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  <w:p w14:paraId="73F7AEB4" w14:textId="77777777" w:rsidR="0075700C" w:rsidRPr="009922DC" w:rsidRDefault="0075700C" w:rsidP="00ED5194">
            <w:pPr>
              <w:spacing w:after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922DC">
              <w:rPr>
                <w:rFonts w:ascii="Times New Roman" w:hAnsi="Times New Roman" w:cs="Times New Roman"/>
                <w:sz w:val="32"/>
                <w:szCs w:val="32"/>
              </w:rPr>
              <w:t xml:space="preserve">NATIONAL INSTITUTE OF TECHNOLOGY, UTTRAKHAND </w:t>
            </w:r>
          </w:p>
          <w:p w14:paraId="7FF62865" w14:textId="77777777" w:rsidR="009449D9" w:rsidRPr="009922DC" w:rsidRDefault="009449D9" w:rsidP="00ED519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  <w:p w14:paraId="2178B862" w14:textId="77777777" w:rsidR="0075700C" w:rsidRPr="0075700C" w:rsidRDefault="0075700C" w:rsidP="00ED5194">
            <w:pPr>
              <w:jc w:val="center"/>
              <w:rPr>
                <w:rFonts w:ascii="Trebuchet MS" w:hAnsi="Trebuchet MS"/>
                <w:sz w:val="48"/>
              </w:rPr>
            </w:pPr>
            <w:r w:rsidRPr="009922DC">
              <w:rPr>
                <w:rFonts w:ascii="Times New Roman" w:hAnsi="Times New Roman" w:cs="Times New Roman"/>
                <w:sz w:val="32"/>
                <w:szCs w:val="32"/>
              </w:rPr>
              <w:t>&lt;MONTH, YEAR&gt;</w:t>
            </w:r>
          </w:p>
        </w:tc>
      </w:tr>
    </w:tbl>
    <w:p w14:paraId="371E1FDE" w14:textId="207075FB" w:rsidR="00673395" w:rsidRDefault="00843EBF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E7FAB7" wp14:editId="40D43138">
                <wp:simplePos x="0" y="0"/>
                <wp:positionH relativeFrom="column">
                  <wp:posOffset>-612475</wp:posOffset>
                </wp:positionH>
                <wp:positionV relativeFrom="paragraph">
                  <wp:posOffset>-370935</wp:posOffset>
                </wp:positionV>
                <wp:extent cx="1323975" cy="9086670"/>
                <wp:effectExtent l="0" t="0" r="9525" b="63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3975" cy="90866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9C9B6E" w14:textId="0AFACD48" w:rsidR="00ED5194" w:rsidRDefault="007C3C05" w:rsidP="007C3C05">
                            <w:pPr>
                              <w:shd w:val="clear" w:color="auto" w:fill="B6DDE8" w:themeFill="accent5" w:themeFillTint="66"/>
                              <w:spacing w:after="0"/>
                            </w:pPr>
                            <w:r>
                              <w:rPr>
                                <w:b/>
                                <w:sz w:val="38"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  <w14:gs w14:pos="2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50000">
                                        <w14:schemeClr w14:val="accent6">
                                          <w14:shade w14:val="89000"/>
                                          <w14:satMod w14:val="110000"/>
                                        </w14:schemeClr>
                                      </w14:gs>
                                      <w14:gs w14:pos="7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  <w:t xml:space="preserve">     </w:t>
                            </w:r>
                            <w:proofErr w:type="spellStart"/>
                            <w:r w:rsidR="00843EBF" w:rsidRPr="00843EBF">
                              <w:rPr>
                                <w:b/>
                                <w:sz w:val="38"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  <w14:gs w14:pos="2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50000">
                                        <w14:schemeClr w14:val="accent6">
                                          <w14:shade w14:val="89000"/>
                                          <w14:satMod w14:val="110000"/>
                                        </w14:schemeClr>
                                      </w14:gs>
                                      <w14:gs w14:pos="7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  <w:t>Ph.D</w:t>
                            </w:r>
                            <w:proofErr w:type="spellEnd"/>
                            <w:r w:rsidR="00843EBF">
                              <w:rPr>
                                <w:b/>
                                <w:sz w:val="38"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  <w14:gs w14:pos="2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50000">
                                        <w14:schemeClr w14:val="accent6">
                                          <w14:shade w14:val="89000"/>
                                          <w14:satMod w14:val="110000"/>
                                        </w14:schemeClr>
                                      </w14:gs>
                                      <w14:gs w14:pos="7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  <w:t xml:space="preserve">   </w:t>
                            </w:r>
                            <w:r w:rsidR="00843EBF" w:rsidRPr="00843EBF">
                              <w:rPr>
                                <w:b/>
                                <w:sz w:val="38"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  <w14:gs w14:pos="2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50000">
                                        <w14:schemeClr w14:val="accent6">
                                          <w14:shade w14:val="89000"/>
                                          <w14:satMod w14:val="110000"/>
                                        </w14:schemeClr>
                                      </w14:gs>
                                      <w14:gs w14:pos="7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  <w:t>Thesis</w:t>
                            </w:r>
                            <w:r w:rsidR="00843EBF">
                              <w:rPr>
                                <w:b/>
                                <w:sz w:val="38"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  <w14:gs w14:pos="2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50000">
                                        <w14:schemeClr w14:val="accent6">
                                          <w14:shade w14:val="89000"/>
                                          <w14:satMod w14:val="110000"/>
                                        </w14:schemeClr>
                                      </w14:gs>
                                      <w14:gs w14:pos="7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sz w:val="38"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  <w14:gs w14:pos="2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50000">
                                        <w14:schemeClr w14:val="accent6">
                                          <w14:shade w14:val="89000"/>
                                          <w14:satMod w14:val="110000"/>
                                        </w14:schemeClr>
                                      </w14:gs>
                                      <w14:gs w14:pos="7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  <w:t xml:space="preserve">               </w:t>
                            </w:r>
                            <w:r w:rsidR="00ED5194" w:rsidRPr="00A94BE7">
                              <w:rPr>
                                <w:b/>
                                <w:sz w:val="38"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  <w14:gs w14:pos="2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50000">
                                        <w14:schemeClr w14:val="accent6">
                                          <w14:shade w14:val="89000"/>
                                          <w14:satMod w14:val="110000"/>
                                        </w14:schemeClr>
                                      </w14:gs>
                                      <w14:gs w14:pos="7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  <w:t>&lt;Name of the Candidate&gt;</w:t>
                            </w:r>
                            <w:r>
                              <w:rPr>
                                <w:b/>
                                <w:sz w:val="38"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  <w14:gs w14:pos="2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50000">
                                        <w14:schemeClr w14:val="accent6">
                                          <w14:shade w14:val="89000"/>
                                          <w14:satMod w14:val="110000"/>
                                        </w14:schemeClr>
                                      </w14:gs>
                                      <w14:gs w14:pos="7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  <w:t xml:space="preserve">                  </w:t>
                            </w:r>
                            <w:r w:rsidRPr="007C3C05">
                              <w:rPr>
                                <w:b/>
                                <w:sz w:val="38"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  <w14:gs w14:pos="2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50000">
                                        <w14:schemeClr w14:val="accent6">
                                          <w14:shade w14:val="89000"/>
                                          <w14:satMod w14:val="110000"/>
                                        </w14:schemeClr>
                                      </w14:gs>
                                      <w14:gs w14:pos="7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  <w:t>&lt;Month</w:t>
                            </w:r>
                            <w:r>
                              <w:rPr>
                                <w:b/>
                                <w:sz w:val="38"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  <w14:gs w14:pos="2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50000">
                                        <w14:schemeClr w14:val="accent6">
                                          <w14:shade w14:val="89000"/>
                                          <w14:satMod w14:val="110000"/>
                                        </w14:schemeClr>
                                      </w14:gs>
                                      <w14:gs w14:pos="7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  <w:t xml:space="preserve"> - </w:t>
                            </w:r>
                            <w:r w:rsidRPr="007C3C05">
                              <w:rPr>
                                <w:b/>
                                <w:sz w:val="38"/>
                                <w14:shadow w14:blurRad="79997" w14:dist="40005" w14:dir="504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  <w14:gs w14:pos="2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50000">
                                        <w14:schemeClr w14:val="accent6">
                                          <w14:shade w14:val="89000"/>
                                          <w14:satMod w14:val="110000"/>
                                        </w14:schemeClr>
                                      </w14:gs>
                                      <w14:gs w14:pos="75000">
                                        <w14:schemeClr w14:val="accent6">
                                          <w14:tint w14:val="93000"/>
                                          <w14:satMod w14:val="1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90000"/>
                                          <w14:satMod w14:val="12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0" w14:contourW="12700" w14:prstMaterial="warmMatte">
                                  <w14:bevelT w14:w="25400" w14:h="25400" w14:prst="circle"/>
                                  <w14:contourClr>
                                    <w14:schemeClr w14:val="accent6">
                                      <w14:shade w14:val="73000"/>
                                    </w14:schemeClr>
                                  </w14:contourClr>
                                </w14:props3d>
                              </w:rPr>
                              <w:t>Year&gt;</w:t>
                            </w:r>
                          </w:p>
                        </w:txbxContent>
                      </wps:txbx>
                      <wps:bodyPr rot="0" spcFirstLastPara="0" vertOverflow="overflow" horzOverflow="overflow" vert="vert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06E7FAB7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margin-left:-48.25pt;margin-top:-29.2pt;width:104.25pt;height:71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" fillcolor="#b6dde8 [1304]" stroked="f" strokeweight="1pt">
                <v:textbox style="layout-flow:vertical">
                  <w:txbxContent>
                    <w:p w14:paraId="729C9B6E" w14:textId="0AFACD48" w:rsidR="00ED5194" w:rsidRDefault="007C3C05" w:rsidP="007C3C05">
                      <w:pPr>
                        <w:shd w:val="clear" w:color="auto" w:fill="B6DDE8" w:themeFill="accent5" w:themeFillTint="66"/>
                        <w:spacing w:after="0"/>
                      </w:pPr>
                      <w:r>
                        <w:rPr>
                          <w:b/>
                          <w:sz w:val="38"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  <w14:gs w14:pos="2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50000">
                                  <w14:schemeClr w14:val="accent6">
                                    <w14:shade w14:val="89000"/>
                                    <w14:satMod w14:val="110000"/>
                                  </w14:schemeClr>
                                </w14:gs>
                                <w14:gs w14:pos="7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  <w:t xml:space="preserve">     </w:t>
                      </w:r>
                      <w:proofErr w:type="spellStart"/>
                      <w:r w:rsidR="00843EBF" w:rsidRPr="00843EBF">
                        <w:rPr>
                          <w:b/>
                          <w:sz w:val="38"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  <w14:gs w14:pos="2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50000">
                                  <w14:schemeClr w14:val="accent6">
                                    <w14:shade w14:val="89000"/>
                                    <w14:satMod w14:val="110000"/>
                                  </w14:schemeClr>
                                </w14:gs>
                                <w14:gs w14:pos="7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  <w:t>Ph.D</w:t>
                      </w:r>
                      <w:proofErr w:type="spellEnd"/>
                      <w:r w:rsidR="00843EBF">
                        <w:rPr>
                          <w:b/>
                          <w:sz w:val="38"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  <w14:gs w14:pos="2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50000">
                                  <w14:schemeClr w14:val="accent6">
                                    <w14:shade w14:val="89000"/>
                                    <w14:satMod w14:val="110000"/>
                                  </w14:schemeClr>
                                </w14:gs>
                                <w14:gs w14:pos="7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  <w:t xml:space="preserve">   </w:t>
                      </w:r>
                      <w:r w:rsidR="00843EBF" w:rsidRPr="00843EBF">
                        <w:rPr>
                          <w:b/>
                          <w:sz w:val="38"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  <w14:gs w14:pos="2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50000">
                                  <w14:schemeClr w14:val="accent6">
                                    <w14:shade w14:val="89000"/>
                                    <w14:satMod w14:val="110000"/>
                                  </w14:schemeClr>
                                </w14:gs>
                                <w14:gs w14:pos="7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  <w:t>Thesis</w:t>
                      </w:r>
                      <w:r w:rsidR="00843EBF">
                        <w:rPr>
                          <w:b/>
                          <w:sz w:val="38"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  <w14:gs w14:pos="2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50000">
                                  <w14:schemeClr w14:val="accent6">
                                    <w14:shade w14:val="89000"/>
                                    <w14:satMod w14:val="110000"/>
                                  </w14:schemeClr>
                                </w14:gs>
                                <w14:gs w14:pos="7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  <w:t xml:space="preserve">    </w:t>
                      </w:r>
                      <w:r>
                        <w:rPr>
                          <w:b/>
                          <w:sz w:val="38"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  <w14:gs w14:pos="2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50000">
                                  <w14:schemeClr w14:val="accent6">
                                    <w14:shade w14:val="89000"/>
                                    <w14:satMod w14:val="110000"/>
                                  </w14:schemeClr>
                                </w14:gs>
                                <w14:gs w14:pos="7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  <w:t xml:space="preserve">               </w:t>
                      </w:r>
                      <w:r w:rsidR="00ED5194" w:rsidRPr="00A94BE7">
                        <w:rPr>
                          <w:b/>
                          <w:sz w:val="38"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  <w14:gs w14:pos="2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50000">
                                  <w14:schemeClr w14:val="accent6">
                                    <w14:shade w14:val="89000"/>
                                    <w14:satMod w14:val="110000"/>
                                  </w14:schemeClr>
                                </w14:gs>
                                <w14:gs w14:pos="7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  <w:t>&lt;Name of the Candidate&gt;</w:t>
                      </w:r>
                      <w:r>
                        <w:rPr>
                          <w:b/>
                          <w:sz w:val="38"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  <w14:gs w14:pos="2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50000">
                                  <w14:schemeClr w14:val="accent6">
                                    <w14:shade w14:val="89000"/>
                                    <w14:satMod w14:val="110000"/>
                                  </w14:schemeClr>
                                </w14:gs>
                                <w14:gs w14:pos="7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  <w:t xml:space="preserve">                  </w:t>
                      </w:r>
                      <w:r w:rsidRPr="007C3C05">
                        <w:rPr>
                          <w:b/>
                          <w:sz w:val="38"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  <w14:gs w14:pos="2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50000">
                                  <w14:schemeClr w14:val="accent6">
                                    <w14:shade w14:val="89000"/>
                                    <w14:satMod w14:val="110000"/>
                                  </w14:schemeClr>
                                </w14:gs>
                                <w14:gs w14:pos="7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  <w:t>&lt;Month</w:t>
                      </w:r>
                      <w:r>
                        <w:rPr>
                          <w:b/>
                          <w:sz w:val="38"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  <w14:gs w14:pos="2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50000">
                                  <w14:schemeClr w14:val="accent6">
                                    <w14:shade w14:val="89000"/>
                                    <w14:satMod w14:val="110000"/>
                                  </w14:schemeClr>
                                </w14:gs>
                                <w14:gs w14:pos="7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  <w:t xml:space="preserve"> - </w:t>
                      </w:r>
                      <w:r w:rsidRPr="007C3C05">
                        <w:rPr>
                          <w:b/>
                          <w:sz w:val="38"/>
                          <w14:shadow w14:blurRad="79997" w14:dist="40005" w14:dir="504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  <w14:gs w14:pos="2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50000">
                                  <w14:schemeClr w14:val="accent6">
                                    <w14:shade w14:val="89000"/>
                                    <w14:satMod w14:val="110000"/>
                                  </w14:schemeClr>
                                </w14:gs>
                                <w14:gs w14:pos="75000">
                                  <w14:schemeClr w14:val="accent6">
                                    <w14:tint w14:val="93000"/>
                                    <w14:satMod w14:val="1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90000"/>
                                    <w14:satMod w14:val="12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0" w14:contourW="12700" w14:prstMaterial="warmMatte">
                            <w14:bevelT w14:w="25400" w14:h="25400" w14:prst="circle"/>
                            <w14:contourClr>
                              <w14:schemeClr w14:val="accent6">
                                <w14:shade w14:val="73000"/>
                              </w14:schemeClr>
                            </w14:contourClr>
                          </w14:props3d>
                        </w:rPr>
                        <w:t>Year&gt;</w:t>
                      </w:r>
                    </w:p>
                  </w:txbxContent>
                </v:textbox>
              </v:shape>
            </w:pict>
          </mc:Fallback>
        </mc:AlternateContent>
      </w:r>
    </w:p>
    <w:p w14:paraId="21C8CC5F" w14:textId="77777777" w:rsidR="00F6755C" w:rsidRDefault="00F6755C" w:rsidP="00673395">
      <w:pPr>
        <w:jc w:val="center"/>
      </w:pPr>
    </w:p>
    <w:p w14:paraId="7148C613" w14:textId="156AE4B2" w:rsidR="00F6755C" w:rsidRDefault="00F6755C">
      <w:r>
        <w:rPr>
          <w:noProof/>
          <w:lang w:eastAsia="en-IN"/>
        </w:rPr>
        <w:drawing>
          <wp:anchor distT="0" distB="0" distL="114300" distR="114300" simplePos="0" relativeHeight="251663360" behindDoc="0" locked="0" layoutInCell="1" allowOverlap="1" wp14:anchorId="18426D41" wp14:editId="3A6CACC1">
            <wp:simplePos x="0" y="0"/>
            <wp:positionH relativeFrom="column">
              <wp:posOffset>-400050</wp:posOffset>
            </wp:positionH>
            <wp:positionV relativeFrom="paragraph">
              <wp:posOffset>7056120</wp:posOffset>
            </wp:positionV>
            <wp:extent cx="981710" cy="8420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710" cy="84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tbl>
      <w:tblPr>
        <w:tblpPr w:leftFromText="180" w:rightFromText="180" w:vertAnchor="text" w:tblpX="108" w:tblpY="-584"/>
        <w:tblW w:w="5000" w:type="pct"/>
        <w:shd w:val="clear" w:color="auto" w:fill="B6DDE8" w:themeFill="accent5" w:themeFillTint="66"/>
        <w:tblLook w:val="0000" w:firstRow="0" w:lastRow="0" w:firstColumn="0" w:lastColumn="0" w:noHBand="0" w:noVBand="0"/>
      </w:tblPr>
      <w:tblGrid>
        <w:gridCol w:w="9242"/>
      </w:tblGrid>
      <w:tr w:rsidR="00F6755C" w14:paraId="17EAEE4D" w14:textId="77777777" w:rsidTr="0086143C">
        <w:trPr>
          <w:trHeight w:val="14159"/>
        </w:trPr>
        <w:tc>
          <w:tcPr>
            <w:tcW w:w="5000" w:type="pct"/>
            <w:shd w:val="clear" w:color="auto" w:fill="B6DDE8" w:themeFill="accent5" w:themeFillTint="66"/>
          </w:tcPr>
          <w:p w14:paraId="5FA106F2" w14:textId="77777777" w:rsidR="00F6755C" w:rsidRPr="00F10E67" w:rsidRDefault="00F6755C" w:rsidP="0086143C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</w:p>
          <w:p w14:paraId="3F944FF3" w14:textId="77777777" w:rsidR="00F6755C" w:rsidRDefault="00F6755C" w:rsidP="0086143C">
            <w:pPr>
              <w:tabs>
                <w:tab w:val="left" w:pos="5312"/>
              </w:tabs>
              <w:rPr>
                <w:rFonts w:ascii="Times New Roman" w:hAnsi="Times New Roman" w:cs="Times New Roman"/>
                <w:sz w:val="40"/>
                <w:szCs w:val="40"/>
              </w:rPr>
            </w:pPr>
          </w:p>
          <w:p w14:paraId="37CBF58B" w14:textId="77777777" w:rsidR="00F6755C" w:rsidRDefault="00F6755C" w:rsidP="0086143C">
            <w:pPr>
              <w:tabs>
                <w:tab w:val="left" w:pos="5312"/>
              </w:tabs>
              <w:rPr>
                <w:rFonts w:ascii="Times New Roman" w:hAnsi="Times New Roman" w:cs="Times New Roman"/>
                <w:sz w:val="40"/>
                <w:szCs w:val="40"/>
              </w:rPr>
            </w:pPr>
          </w:p>
          <w:p w14:paraId="2697AE4A" w14:textId="77777777" w:rsidR="00F6755C" w:rsidRDefault="00F6755C" w:rsidP="0086143C">
            <w:pPr>
              <w:tabs>
                <w:tab w:val="left" w:pos="5312"/>
              </w:tabs>
              <w:rPr>
                <w:rFonts w:ascii="Times New Roman" w:hAnsi="Times New Roman" w:cs="Times New Roman"/>
                <w:sz w:val="40"/>
                <w:szCs w:val="40"/>
              </w:rPr>
            </w:pPr>
          </w:p>
          <w:p w14:paraId="240609BA" w14:textId="5A9842C3" w:rsidR="00F6755C" w:rsidRDefault="00F6755C" w:rsidP="0086143C">
            <w:pPr>
              <w:tabs>
                <w:tab w:val="left" w:pos="5312"/>
              </w:tabs>
              <w:rPr>
                <w:rFonts w:ascii="Times New Roman" w:hAnsi="Times New Roman" w:cs="Times New Roman"/>
                <w:noProof/>
                <w:sz w:val="40"/>
                <w:szCs w:val="40"/>
                <w:lang w:eastAsia="en-IN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ab/>
            </w:r>
          </w:p>
          <w:p w14:paraId="1E46233C" w14:textId="77777777" w:rsidR="00361475" w:rsidRDefault="00361475" w:rsidP="0086143C">
            <w:pPr>
              <w:tabs>
                <w:tab w:val="left" w:pos="5312"/>
              </w:tabs>
              <w:rPr>
                <w:rFonts w:ascii="Times New Roman" w:hAnsi="Times New Roman" w:cs="Times New Roman"/>
                <w:noProof/>
                <w:sz w:val="40"/>
                <w:szCs w:val="40"/>
                <w:lang w:eastAsia="en-IN"/>
              </w:rPr>
            </w:pPr>
          </w:p>
          <w:p w14:paraId="03C279F6" w14:textId="77777777" w:rsidR="00361475" w:rsidRDefault="00361475" w:rsidP="0086143C">
            <w:pPr>
              <w:tabs>
                <w:tab w:val="left" w:pos="5312"/>
              </w:tabs>
              <w:rPr>
                <w:rFonts w:ascii="Times New Roman" w:hAnsi="Times New Roman" w:cs="Times New Roman"/>
                <w:noProof/>
                <w:sz w:val="40"/>
                <w:szCs w:val="40"/>
                <w:lang w:eastAsia="en-IN"/>
              </w:rPr>
            </w:pPr>
          </w:p>
          <w:p w14:paraId="56CD7894" w14:textId="77777777" w:rsidR="00361475" w:rsidRDefault="00361475" w:rsidP="0086143C">
            <w:pPr>
              <w:tabs>
                <w:tab w:val="left" w:pos="5312"/>
              </w:tabs>
              <w:rPr>
                <w:rFonts w:ascii="Times New Roman" w:hAnsi="Times New Roman" w:cs="Times New Roman"/>
                <w:noProof/>
                <w:sz w:val="40"/>
                <w:szCs w:val="40"/>
                <w:lang w:eastAsia="en-IN"/>
              </w:rPr>
            </w:pPr>
          </w:p>
          <w:p w14:paraId="2397B809" w14:textId="77777777" w:rsidR="00361475" w:rsidRDefault="00361475" w:rsidP="0086143C">
            <w:pPr>
              <w:tabs>
                <w:tab w:val="left" w:pos="5312"/>
              </w:tabs>
              <w:rPr>
                <w:rFonts w:ascii="Times New Roman" w:hAnsi="Times New Roman" w:cs="Times New Roman"/>
                <w:noProof/>
                <w:sz w:val="40"/>
                <w:szCs w:val="40"/>
                <w:lang w:eastAsia="en-IN"/>
              </w:rPr>
            </w:pPr>
          </w:p>
          <w:p w14:paraId="0E7BE4D3" w14:textId="77777777" w:rsidR="00361475" w:rsidRDefault="00361475" w:rsidP="0086143C">
            <w:pPr>
              <w:tabs>
                <w:tab w:val="left" w:pos="5312"/>
              </w:tabs>
              <w:rPr>
                <w:rFonts w:ascii="Times New Roman" w:hAnsi="Times New Roman" w:cs="Times New Roman"/>
                <w:noProof/>
                <w:sz w:val="40"/>
                <w:szCs w:val="40"/>
                <w:lang w:eastAsia="en-IN"/>
              </w:rPr>
            </w:pPr>
          </w:p>
          <w:p w14:paraId="420624EE" w14:textId="77777777" w:rsidR="00361475" w:rsidRDefault="00361475" w:rsidP="0086143C">
            <w:pPr>
              <w:tabs>
                <w:tab w:val="left" w:pos="5312"/>
              </w:tabs>
              <w:rPr>
                <w:rFonts w:ascii="Times New Roman" w:hAnsi="Times New Roman" w:cs="Times New Roman"/>
                <w:noProof/>
                <w:sz w:val="40"/>
                <w:szCs w:val="40"/>
                <w:lang w:eastAsia="en-IN"/>
              </w:rPr>
            </w:pPr>
          </w:p>
          <w:p w14:paraId="00C393BC" w14:textId="77777777" w:rsidR="00361475" w:rsidRDefault="00361475" w:rsidP="0086143C">
            <w:pPr>
              <w:tabs>
                <w:tab w:val="left" w:pos="5312"/>
              </w:tabs>
              <w:rPr>
                <w:rFonts w:ascii="Times New Roman" w:hAnsi="Times New Roman" w:cs="Times New Roman"/>
                <w:noProof/>
                <w:sz w:val="40"/>
                <w:szCs w:val="40"/>
                <w:lang w:eastAsia="en-IN"/>
              </w:rPr>
            </w:pPr>
          </w:p>
          <w:p w14:paraId="6A073B88" w14:textId="77777777" w:rsidR="00361475" w:rsidRPr="00F10E67" w:rsidRDefault="00361475" w:rsidP="0086143C">
            <w:pPr>
              <w:tabs>
                <w:tab w:val="left" w:pos="5312"/>
              </w:tabs>
              <w:rPr>
                <w:rFonts w:ascii="Times New Roman" w:hAnsi="Times New Roman" w:cs="Times New Roman"/>
                <w:sz w:val="40"/>
                <w:szCs w:val="40"/>
              </w:rPr>
            </w:pPr>
          </w:p>
          <w:p w14:paraId="16AFEAEE" w14:textId="77777777" w:rsidR="00F6755C" w:rsidRDefault="00F6755C" w:rsidP="0086143C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</w:p>
          <w:p w14:paraId="75D47570" w14:textId="77777777" w:rsidR="00F6755C" w:rsidRDefault="00F6755C" w:rsidP="0086143C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</w:p>
          <w:p w14:paraId="72AA46BD" w14:textId="77777777" w:rsidR="00F6755C" w:rsidRDefault="00F6755C" w:rsidP="0086143C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</w:p>
          <w:p w14:paraId="0968C703" w14:textId="77777777" w:rsidR="00F6755C" w:rsidRPr="00F6755C" w:rsidRDefault="00F6755C" w:rsidP="0086143C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F6755C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Srinagar, </w:t>
            </w:r>
            <w:proofErr w:type="spellStart"/>
            <w:r w:rsidRPr="00F6755C">
              <w:rPr>
                <w:rFonts w:ascii="Times New Roman" w:hAnsi="Times New Roman" w:cs="Times New Roman"/>
                <w:i/>
                <w:sz w:val="28"/>
                <w:szCs w:val="28"/>
              </w:rPr>
              <w:t>Pauri</w:t>
            </w:r>
            <w:proofErr w:type="spellEnd"/>
            <w:r w:rsidRPr="00F6755C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 (</w:t>
            </w:r>
            <w:proofErr w:type="spellStart"/>
            <w:r w:rsidRPr="00F6755C">
              <w:rPr>
                <w:rFonts w:ascii="Times New Roman" w:hAnsi="Times New Roman" w:cs="Times New Roman"/>
                <w:i/>
                <w:sz w:val="28"/>
                <w:szCs w:val="28"/>
              </w:rPr>
              <w:t>Garhwal</w:t>
            </w:r>
            <w:proofErr w:type="spellEnd"/>
            <w:r w:rsidRPr="00F6755C">
              <w:rPr>
                <w:rFonts w:ascii="Times New Roman" w:hAnsi="Times New Roman" w:cs="Times New Roman"/>
                <w:i/>
                <w:sz w:val="28"/>
                <w:szCs w:val="28"/>
              </w:rPr>
              <w:t>)-246174</w:t>
            </w:r>
          </w:p>
          <w:p w14:paraId="13A7656E" w14:textId="77777777" w:rsidR="00F6755C" w:rsidRPr="00F10E67" w:rsidRDefault="00F6755C" w:rsidP="0086143C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F6755C">
              <w:rPr>
                <w:rFonts w:ascii="Times New Roman" w:hAnsi="Times New Roman" w:cs="Times New Roman"/>
                <w:i/>
                <w:sz w:val="28"/>
                <w:szCs w:val="28"/>
              </w:rPr>
              <w:t>Telephone:01346-257400; E-mail: nituttarakhand@gmail.com</w:t>
            </w:r>
          </w:p>
        </w:tc>
      </w:tr>
    </w:tbl>
    <w:p w14:paraId="19B94877" w14:textId="1BBD654C" w:rsidR="00DA5BF9" w:rsidRPr="00673395" w:rsidRDefault="00DA5BF9" w:rsidP="00673395">
      <w:pPr>
        <w:jc w:val="center"/>
      </w:pPr>
    </w:p>
    <w:sectPr w:rsidR="00DA5BF9" w:rsidRPr="006733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62C92D" w14:textId="77777777" w:rsidR="00A60A21" w:rsidRDefault="00A60A21" w:rsidP="00673395">
      <w:pPr>
        <w:spacing w:after="0" w:line="240" w:lineRule="auto"/>
      </w:pPr>
      <w:r>
        <w:separator/>
      </w:r>
    </w:p>
  </w:endnote>
  <w:endnote w:type="continuationSeparator" w:id="0">
    <w:p w14:paraId="5AFB86A0" w14:textId="77777777" w:rsidR="00A60A21" w:rsidRDefault="00A60A21" w:rsidP="00673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F6FFF3" w14:textId="77777777" w:rsidR="00A60A21" w:rsidRDefault="00A60A21" w:rsidP="00673395">
      <w:pPr>
        <w:spacing w:after="0" w:line="240" w:lineRule="auto"/>
      </w:pPr>
      <w:r>
        <w:separator/>
      </w:r>
    </w:p>
  </w:footnote>
  <w:footnote w:type="continuationSeparator" w:id="0">
    <w:p w14:paraId="6CE9FF73" w14:textId="77777777" w:rsidR="00A60A21" w:rsidRDefault="00A60A21" w:rsidP="006733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zMLYEMszNTEyMzJR0lIJTi4sz8/NACgxrAdDpRDMsAAAA"/>
  </w:docVars>
  <w:rsids>
    <w:rsidRoot w:val="00673395"/>
    <w:rsid w:val="000B368F"/>
    <w:rsid w:val="000D7848"/>
    <w:rsid w:val="000E260E"/>
    <w:rsid w:val="00116444"/>
    <w:rsid w:val="001458FF"/>
    <w:rsid w:val="00195771"/>
    <w:rsid w:val="001D7716"/>
    <w:rsid w:val="00294889"/>
    <w:rsid w:val="00361475"/>
    <w:rsid w:val="003B7E5A"/>
    <w:rsid w:val="004062CC"/>
    <w:rsid w:val="004D37CE"/>
    <w:rsid w:val="00673395"/>
    <w:rsid w:val="0075700C"/>
    <w:rsid w:val="007C3C05"/>
    <w:rsid w:val="008012A9"/>
    <w:rsid w:val="00843EBF"/>
    <w:rsid w:val="008502E7"/>
    <w:rsid w:val="008C002D"/>
    <w:rsid w:val="00925E57"/>
    <w:rsid w:val="009449D9"/>
    <w:rsid w:val="009922DC"/>
    <w:rsid w:val="009E7F0B"/>
    <w:rsid w:val="00A60A21"/>
    <w:rsid w:val="00A94BE7"/>
    <w:rsid w:val="00AD3819"/>
    <w:rsid w:val="00D4684E"/>
    <w:rsid w:val="00DA5BF9"/>
    <w:rsid w:val="00E57CEE"/>
    <w:rsid w:val="00ED5194"/>
    <w:rsid w:val="00F436BB"/>
    <w:rsid w:val="00F6755C"/>
    <w:rsid w:val="00FA7C67"/>
    <w:rsid w:val="00FB2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841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3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395"/>
  </w:style>
  <w:style w:type="paragraph" w:styleId="Footer">
    <w:name w:val="footer"/>
    <w:basedOn w:val="Normal"/>
    <w:link w:val="FooterChar"/>
    <w:uiPriority w:val="99"/>
    <w:unhideWhenUsed/>
    <w:rsid w:val="00673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395"/>
  </w:style>
  <w:style w:type="paragraph" w:styleId="BalloonText">
    <w:name w:val="Balloon Text"/>
    <w:basedOn w:val="Normal"/>
    <w:link w:val="BalloonTextChar"/>
    <w:uiPriority w:val="99"/>
    <w:semiHidden/>
    <w:unhideWhenUsed/>
    <w:rsid w:val="006733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39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3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395"/>
  </w:style>
  <w:style w:type="paragraph" w:styleId="Footer">
    <w:name w:val="footer"/>
    <w:basedOn w:val="Normal"/>
    <w:link w:val="FooterChar"/>
    <w:uiPriority w:val="99"/>
    <w:unhideWhenUsed/>
    <w:rsid w:val="006733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395"/>
  </w:style>
  <w:style w:type="paragraph" w:styleId="BalloonText">
    <w:name w:val="Balloon Text"/>
    <w:basedOn w:val="Normal"/>
    <w:link w:val="BalloonTextChar"/>
    <w:uiPriority w:val="99"/>
    <w:semiHidden/>
    <w:unhideWhenUsed/>
    <w:rsid w:val="006733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3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09DC5F-05DF-45A1-B52D-739D259D3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bham</dc:creator>
  <cp:lastModifiedBy>snh</cp:lastModifiedBy>
  <cp:revision>2</cp:revision>
  <dcterms:created xsi:type="dcterms:W3CDTF">2022-11-18T04:46:00Z</dcterms:created>
  <dcterms:modified xsi:type="dcterms:W3CDTF">2022-11-18T04:46:00Z</dcterms:modified>
</cp:coreProperties>
</file>